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2975E" w14:textId="3D1A3ED0" w:rsidR="003A6A5A" w:rsidRP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>Mr. Matthew J. Pipitone:</w:t>
      </w:r>
    </w:p>
    <w:p w14:paraId="32E88230" w14:textId="428E25C1" w:rsidR="00AF5F0A" w:rsidRP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>Epping NH 03042</w:t>
      </w:r>
    </w:p>
    <w:p w14:paraId="624B408B" w14:textId="2CCB0F46" w:rsidR="00AF5F0A" w:rsidRP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>603-</w:t>
      </w:r>
      <w:r w:rsidR="008719B0">
        <w:rPr>
          <w:rFonts w:ascii="Times New Roman" w:hAnsi="Times New Roman" w:cs="Times New Roman"/>
          <w:b/>
          <w:sz w:val="24"/>
          <w:szCs w:val="24"/>
        </w:rPr>
        <w:t>303-9567</w:t>
      </w:r>
    </w:p>
    <w:p w14:paraId="5E09F449" w14:textId="3651F23F" w:rsid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 xml:space="preserve">Email: </w:t>
      </w:r>
      <w:hyperlink r:id="rId5" w:history="1">
        <w:r w:rsidRPr="0041369E">
          <w:rPr>
            <w:rStyle w:val="Hyperlink"/>
            <w:rFonts w:ascii="Times New Roman" w:hAnsi="Times New Roman" w:cs="Times New Roman"/>
            <w:b/>
            <w:sz w:val="24"/>
            <w:szCs w:val="24"/>
          </w:rPr>
          <w:t>pipitonematthew15@gmail.com</w:t>
        </w:r>
      </w:hyperlink>
    </w:p>
    <w:p w14:paraId="75EB0D7B" w14:textId="550AD691" w:rsidR="00AF5F0A" w:rsidRDefault="00AF5F0A" w:rsidP="00AF5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:</w:t>
      </w:r>
    </w:p>
    <w:p w14:paraId="1BD65464" w14:textId="037007C8" w:rsidR="00AF5F0A" w:rsidRDefault="00AF5F0A" w:rsidP="00AF5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y 2013 – present:</w:t>
      </w:r>
    </w:p>
    <w:p w14:paraId="00935686" w14:textId="1990D502" w:rsidR="00AF5F0A" w:rsidRDefault="00AF5F0A" w:rsidP="00250066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ping Market Basket, Brick Yard Square Epping NY, 03042</w:t>
      </w:r>
    </w:p>
    <w:p w14:paraId="25227B8E" w14:textId="03D9C813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g Groceries.</w:t>
      </w:r>
    </w:p>
    <w:p w14:paraId="54DD332E" w14:textId="20C7E1D0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ing areas in a store.</w:t>
      </w:r>
    </w:p>
    <w:p w14:paraId="4ACD1AF2" w14:textId="2BADB3DA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 items in store</w:t>
      </w:r>
    </w:p>
    <w:p w14:paraId="2B30FD70" w14:textId="59C0B5C0" w:rsidR="00AF5F0A" w:rsidRDefault="00AF5F0A" w:rsidP="00AF5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2015 –</w:t>
      </w:r>
      <w:r w:rsidR="00B37372">
        <w:rPr>
          <w:rFonts w:ascii="Times New Roman" w:hAnsi="Times New Roman" w:cs="Times New Roman"/>
          <w:b/>
          <w:sz w:val="24"/>
          <w:szCs w:val="24"/>
        </w:rPr>
        <w:t xml:space="preserve"> May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7372">
        <w:rPr>
          <w:rFonts w:ascii="Times New Roman" w:hAnsi="Times New Roman" w:cs="Times New Roman"/>
          <w:b/>
          <w:sz w:val="24"/>
          <w:szCs w:val="24"/>
        </w:rPr>
        <w:t>2017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35D71BB9" w14:textId="44CEAB65" w:rsidR="00AF5F0A" w:rsidRDefault="00AF5F0A" w:rsidP="00B121EA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T tech fun night:</w:t>
      </w:r>
    </w:p>
    <w:p w14:paraId="08C90795" w14:textId="2A71D30B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 kids work with technology in many different types of science and other ideas.</w:t>
      </w:r>
    </w:p>
    <w:p w14:paraId="6BBA1D9E" w14:textId="4129C8E1" w:rsidR="00AF5F0A" w:rsidRDefault="00AF5F0A" w:rsidP="00AF5F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nowledge and skills:</w:t>
      </w:r>
    </w:p>
    <w:p w14:paraId="7B0C3B5F" w14:textId="2B58016F" w:rsidR="00AF5F0A" w:rsidRP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er programming (python, visual basic, java, </w:t>
      </w:r>
      <w:proofErr w:type="spellStart"/>
      <w:r>
        <w:rPr>
          <w:rFonts w:ascii="Times New Roman" w:hAnsi="Times New Roman" w:cs="Times New Roman"/>
          <w:sz w:val="24"/>
          <w:szCs w:val="24"/>
        </w:rPr>
        <w:t>c++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tml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JS</w:t>
      </w:r>
      <w:r w:rsidR="00B37372">
        <w:rPr>
          <w:rFonts w:ascii="Times New Roman" w:hAnsi="Times New Roman" w:cs="Times New Roman"/>
          <w:sz w:val="24"/>
          <w:szCs w:val="24"/>
        </w:rPr>
        <w:t>,Linux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567C8A3B" w14:textId="5FF8A4D1" w:rsidR="00AF5F0A" w:rsidRPr="00B37372" w:rsidRDefault="00AF5F0A" w:rsidP="00B3737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ideo editing </w:t>
      </w:r>
    </w:p>
    <w:p w14:paraId="79923AF6" w14:textId="2B0B4C71" w:rsidR="00C457D4" w:rsidRPr="00B37372" w:rsidRDefault="00AF5F0A" w:rsidP="00B373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49342E3" w14:textId="75757033" w:rsidR="00C457D4" w:rsidRDefault="00C457D4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 4 game in python</w:t>
      </w:r>
    </w:p>
    <w:p w14:paraId="41C78766" w14:textId="7469EB05" w:rsidR="00C457D4" w:rsidRPr="00A56836" w:rsidRDefault="00C457D4" w:rsidP="00A568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htzee game in visual basic</w:t>
      </w:r>
    </w:p>
    <w:p w14:paraId="770F894B" w14:textId="3D7610F6" w:rsidR="000B3EBA" w:rsidRDefault="000B3EB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 Technical Honor </w:t>
      </w:r>
      <w:r w:rsidR="00B3737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ciety</w:t>
      </w:r>
    </w:p>
    <w:p w14:paraId="0F1C8987" w14:textId="0B1CAF9B" w:rsidR="00B37372" w:rsidRDefault="00B37372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pulation Simulator</w:t>
      </w:r>
    </w:p>
    <w:p w14:paraId="66899311" w14:textId="2CAA3BAA" w:rsidR="00B37372" w:rsidRDefault="00B37372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tanding academic achievement</w:t>
      </w:r>
    </w:p>
    <w:p w14:paraId="19BFA288" w14:textId="5AE3E17F" w:rsidR="00B37372" w:rsidRDefault="00B37372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ching game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14:paraId="55B47752" w14:textId="7E611405" w:rsidR="00D24878" w:rsidRPr="00AF5F0A" w:rsidRDefault="00D24878" w:rsidP="00D248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9DEA77" w14:textId="77777777" w:rsidR="00AF5F0A" w:rsidRPr="00AF5F0A" w:rsidRDefault="00AF5F0A" w:rsidP="00AF5F0A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AF5F0A" w:rsidRPr="00AF5F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5218F2"/>
    <w:multiLevelType w:val="hybridMultilevel"/>
    <w:tmpl w:val="452ACAD0"/>
    <w:lvl w:ilvl="0" w:tplc="649AD356">
      <w:start w:val="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DQ0NTU3NjO0NDdV0lEKTi0uzszPAykwqQUA4XuJCSwAAAA="/>
  </w:docVars>
  <w:rsids>
    <w:rsidRoot w:val="00546EBF"/>
    <w:rsid w:val="000B3EBA"/>
    <w:rsid w:val="00250066"/>
    <w:rsid w:val="003A6A5A"/>
    <w:rsid w:val="00546EBF"/>
    <w:rsid w:val="00634F9A"/>
    <w:rsid w:val="008719B0"/>
    <w:rsid w:val="00A56836"/>
    <w:rsid w:val="00AF5F0A"/>
    <w:rsid w:val="00B121EA"/>
    <w:rsid w:val="00B37372"/>
    <w:rsid w:val="00C457D4"/>
    <w:rsid w:val="00D2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E767B"/>
  <w15:chartTrackingRefBased/>
  <w15:docId w15:val="{D0FF87D0-AF5D-458E-AAE6-2E5E1EE0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5F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5F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5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pipitonematthew1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pitone</dc:creator>
  <cp:keywords/>
  <dc:description/>
  <cp:lastModifiedBy>Matthew Pipitone</cp:lastModifiedBy>
  <cp:revision>11</cp:revision>
  <dcterms:created xsi:type="dcterms:W3CDTF">2019-01-27T22:19:00Z</dcterms:created>
  <dcterms:modified xsi:type="dcterms:W3CDTF">2019-04-30T23:16:00Z</dcterms:modified>
</cp:coreProperties>
</file>